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215"/>
        <w:tblW w:w="9445" w:type="dxa"/>
        <w:tblLook w:val="04A0" w:firstRow="1" w:lastRow="0" w:firstColumn="1" w:lastColumn="0" w:noHBand="0" w:noVBand="1"/>
      </w:tblPr>
      <w:tblGrid>
        <w:gridCol w:w="2908"/>
        <w:gridCol w:w="4467"/>
        <w:gridCol w:w="2070"/>
      </w:tblGrid>
      <w:tr w:rsidR="00A61B5B" w14:paraId="616FE30E" w14:textId="77777777" w:rsidTr="009D74A9">
        <w:trPr>
          <w:trHeight w:val="684"/>
        </w:trPr>
        <w:tc>
          <w:tcPr>
            <w:tcW w:w="7375" w:type="dxa"/>
            <w:gridSpan w:val="2"/>
          </w:tcPr>
          <w:p w14:paraId="220978AA" w14:textId="77777777" w:rsidR="00A61B5B" w:rsidRPr="009D74A9" w:rsidRDefault="00A61B5B" w:rsidP="00A61B5B">
            <w:pPr>
              <w:pStyle w:val="Title"/>
              <w:jc w:val="center"/>
              <w:rPr>
                <w:b/>
                <w:bCs/>
                <w:color w:val="000000"/>
                <w:sz w:val="32"/>
              </w:rPr>
            </w:pPr>
            <w:r w:rsidRPr="009D74A9">
              <w:rPr>
                <w:b/>
                <w:bCs/>
                <w:color w:val="000000"/>
                <w:sz w:val="32"/>
              </w:rPr>
              <w:t>SENATE RESEARCH COMMITTEE LONG-TERM (LT) GRANTS</w:t>
            </w:r>
          </w:p>
        </w:tc>
        <w:tc>
          <w:tcPr>
            <w:tcW w:w="2070" w:type="dxa"/>
            <w:vMerge w:val="restart"/>
          </w:tcPr>
          <w:p w14:paraId="6066C3BC" w14:textId="77777777" w:rsidR="00A61B5B" w:rsidRPr="00611697" w:rsidRDefault="00A61B5B" w:rsidP="00CF4BD3">
            <w:pPr>
              <w:pStyle w:val="Title"/>
              <w:ind w:left="260"/>
              <w:rPr>
                <w:color w:val="000000"/>
                <w:sz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AD04977" wp14:editId="496ADBA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91440</wp:posOffset>
                  </wp:positionV>
                  <wp:extent cx="990600" cy="1154430"/>
                  <wp:effectExtent l="0" t="0" r="0" b="7620"/>
                  <wp:wrapTopAndBottom/>
                  <wp:docPr id="1" name="Picture 1" descr="ICITR International Conference 20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CITR International Conference 20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035" r="28932"/>
                          <a:stretch/>
                        </pic:blipFill>
                        <pic:spPr bwMode="auto">
                          <a:xfrm>
                            <a:off x="0" y="0"/>
                            <a:ext cx="99060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61B5B" w14:paraId="3823636C" w14:textId="77777777" w:rsidTr="009D74A9">
        <w:trPr>
          <w:trHeight w:val="371"/>
        </w:trPr>
        <w:tc>
          <w:tcPr>
            <w:tcW w:w="2908" w:type="dxa"/>
          </w:tcPr>
          <w:p w14:paraId="1C666F2C" w14:textId="77777777" w:rsidR="00A61B5B" w:rsidRPr="009D74A9" w:rsidRDefault="00A61B5B" w:rsidP="00A61B5B">
            <w:pPr>
              <w:pStyle w:val="Title"/>
              <w:jc w:val="center"/>
              <w:rPr>
                <w:color w:val="000000"/>
                <w:sz w:val="24"/>
                <w:szCs w:val="24"/>
              </w:rPr>
            </w:pPr>
            <w:r w:rsidRPr="009D74A9">
              <w:rPr>
                <w:color w:val="000000"/>
                <w:sz w:val="24"/>
                <w:szCs w:val="24"/>
              </w:rPr>
              <w:t>GRANT APPLICATION</w:t>
            </w:r>
          </w:p>
        </w:tc>
        <w:tc>
          <w:tcPr>
            <w:tcW w:w="4467" w:type="dxa"/>
          </w:tcPr>
          <w:p w14:paraId="20C3B1B8" w14:textId="77777777" w:rsidR="00A61B5B" w:rsidRPr="009D74A9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4"/>
              </w:rPr>
            </w:pPr>
            <w:r w:rsidRPr="009D74A9">
              <w:rPr>
                <w:rFonts w:asciiTheme="majorHAnsi" w:hAnsiTheme="majorHAnsi"/>
                <w:color w:val="000000"/>
                <w:szCs w:val="24"/>
              </w:rPr>
              <w:t>YEAR 2022</w:t>
            </w:r>
          </w:p>
        </w:tc>
        <w:tc>
          <w:tcPr>
            <w:tcW w:w="2070" w:type="dxa"/>
            <w:vMerge/>
          </w:tcPr>
          <w:p w14:paraId="0E85A54E" w14:textId="77777777" w:rsidR="00A61B5B" w:rsidRPr="0016503D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  <w:tr w:rsidR="00A61B5B" w14:paraId="33B17B34" w14:textId="77777777" w:rsidTr="009D74A9">
        <w:trPr>
          <w:trHeight w:val="471"/>
        </w:trPr>
        <w:tc>
          <w:tcPr>
            <w:tcW w:w="7375" w:type="dxa"/>
            <w:gridSpan w:val="2"/>
          </w:tcPr>
          <w:p w14:paraId="2F9F6D2E" w14:textId="77777777" w:rsidR="009D74A9" w:rsidRPr="009D74A9" w:rsidRDefault="009D74A9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Cs w:val="22"/>
              </w:rPr>
            </w:pPr>
          </w:p>
          <w:p w14:paraId="40AA0804" w14:textId="5659019B" w:rsidR="00A61B5B" w:rsidRPr="00A61B5B" w:rsidRDefault="00A61B5B" w:rsidP="009D74A9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</w:rPr>
            </w:pPr>
            <w:r w:rsidRPr="009D74A9">
              <w:rPr>
                <w:rFonts w:asciiTheme="majorHAnsi" w:hAnsiTheme="majorHAnsi"/>
                <w:color w:val="000000"/>
                <w:szCs w:val="22"/>
              </w:rPr>
              <w:t>UNIVERSITY OF MORATUWA</w:t>
            </w:r>
          </w:p>
        </w:tc>
        <w:tc>
          <w:tcPr>
            <w:tcW w:w="2070" w:type="dxa"/>
            <w:vMerge/>
          </w:tcPr>
          <w:p w14:paraId="56025CDD" w14:textId="77777777" w:rsidR="00A61B5B" w:rsidRPr="00611697" w:rsidRDefault="00A61B5B" w:rsidP="00A61B5B">
            <w:pPr>
              <w:spacing w:after="0" w:line="240" w:lineRule="auto"/>
              <w:jc w:val="center"/>
              <w:rPr>
                <w:rFonts w:asciiTheme="majorHAnsi" w:hAnsiTheme="majorHAnsi"/>
                <w:color w:val="000000"/>
                <w:sz w:val="22"/>
                <w:szCs w:val="20"/>
              </w:rPr>
            </w:pPr>
          </w:p>
        </w:tc>
      </w:tr>
    </w:tbl>
    <w:p w14:paraId="4C020FAC" w14:textId="4B70B3ED" w:rsidR="0016503D" w:rsidRPr="00C020FC" w:rsidRDefault="00CF27F8" w:rsidP="00C020FC">
      <w:pPr>
        <w:pStyle w:val="SrcHeading1"/>
        <w:numPr>
          <w:ilvl w:val="0"/>
          <w:numId w:val="0"/>
        </w:numPr>
        <w:jc w:val="center"/>
        <w:rPr>
          <w:b/>
          <w:bCs/>
          <w:spacing w:val="-15"/>
          <w:sz w:val="28"/>
          <w:szCs w:val="28"/>
        </w:rPr>
      </w:pPr>
      <w:r w:rsidRPr="00C020FC">
        <w:rPr>
          <w:b/>
          <w:bCs/>
          <w:spacing w:val="-15"/>
          <w:sz w:val="28"/>
          <w:szCs w:val="28"/>
        </w:rPr>
        <w:t>SECTION 02</w:t>
      </w:r>
      <w:r w:rsidR="00CB2702" w:rsidRPr="00C020FC">
        <w:rPr>
          <w:b/>
          <w:bCs/>
          <w:spacing w:val="-15"/>
          <w:sz w:val="28"/>
          <w:szCs w:val="28"/>
        </w:rPr>
        <w:t>.</w:t>
      </w:r>
    </w:p>
    <w:p w14:paraId="0CA0A04F" w14:textId="1CA83256" w:rsidR="009642C5" w:rsidRPr="00AE4211" w:rsidRDefault="009642C5" w:rsidP="00D53354">
      <w:pPr>
        <w:pStyle w:val="SrcHeading1"/>
        <w:jc w:val="both"/>
        <w:rPr>
          <w:rStyle w:val="Heading1Char"/>
          <w:b/>
          <w:bCs/>
          <w:color w:val="000000"/>
          <w:sz w:val="28"/>
          <w:szCs w:val="28"/>
        </w:rPr>
      </w:pPr>
      <w:r w:rsidRPr="00AE4211">
        <w:rPr>
          <w:rStyle w:val="Heading1Char"/>
          <w:b/>
          <w:bCs/>
          <w:color w:val="000000"/>
          <w:sz w:val="28"/>
          <w:szCs w:val="28"/>
        </w:rPr>
        <w:t>Scientific Information</w:t>
      </w:r>
    </w:p>
    <w:p w14:paraId="0CA0A051" w14:textId="765BCC19" w:rsidR="009642C5" w:rsidRPr="00A61B5B" w:rsidRDefault="009642C5" w:rsidP="00741781">
      <w:pPr>
        <w:jc w:val="both"/>
        <w:rPr>
          <w:rFonts w:asciiTheme="majorHAnsi" w:hAnsiTheme="majorHAnsi"/>
          <w:b/>
          <w:color w:val="000000"/>
          <w:szCs w:val="24"/>
        </w:rPr>
      </w:pPr>
      <w:r w:rsidRPr="00A61B5B">
        <w:rPr>
          <w:rFonts w:asciiTheme="majorHAnsi" w:hAnsiTheme="majorHAnsi"/>
          <w:b/>
          <w:color w:val="000000"/>
          <w:szCs w:val="24"/>
        </w:rPr>
        <w:t xml:space="preserve">This section will be sent to the reviewers for double-blind review. </w:t>
      </w:r>
    </w:p>
    <w:p w14:paraId="0CA0A052" w14:textId="716B75A0" w:rsidR="009642C5" w:rsidRPr="00A61B5B" w:rsidRDefault="009642C5" w:rsidP="00156603">
      <w:pPr>
        <w:pStyle w:val="SrcHeading2"/>
        <w:ind w:left="576"/>
        <w:jc w:val="both"/>
        <w:rPr>
          <w:rFonts w:asciiTheme="majorHAnsi" w:hAnsiTheme="majorHAnsi"/>
          <w:color w:val="000000"/>
          <w:szCs w:val="24"/>
        </w:rPr>
      </w:pPr>
      <w:r w:rsidRPr="00A61B5B">
        <w:rPr>
          <w:rFonts w:asciiTheme="majorHAnsi" w:hAnsiTheme="majorHAnsi"/>
          <w:color w:val="000000"/>
          <w:szCs w:val="24"/>
        </w:rPr>
        <w:t xml:space="preserve">Title of the Project (same as </w:t>
      </w:r>
      <w:r w:rsidR="008550C0" w:rsidRPr="00A61B5B">
        <w:rPr>
          <w:rFonts w:asciiTheme="majorHAnsi" w:hAnsiTheme="majorHAnsi"/>
          <w:color w:val="000000"/>
          <w:szCs w:val="24"/>
        </w:rPr>
        <w:t>Section 01</w:t>
      </w:r>
      <w:r w:rsidRPr="00A61B5B">
        <w:rPr>
          <w:rFonts w:asciiTheme="majorHAnsi" w:hAnsiTheme="majorHAnsi"/>
          <w:color w:val="000000"/>
          <w:szCs w:val="24"/>
        </w:rPr>
        <w:t>):</w:t>
      </w:r>
    </w:p>
    <w:p w14:paraId="4863553C" w14:textId="537B37AA" w:rsidR="00C25B4E" w:rsidRDefault="00C25B4E" w:rsidP="00C25B4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bookmarkStart w:id="0" w:name="_Hlk89869558"/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bookmarkEnd w:id="0"/>
    <w:p w14:paraId="0CA0A053" w14:textId="64B9915E" w:rsidR="009642C5" w:rsidRPr="00C25B4E" w:rsidRDefault="00E55548" w:rsidP="00C25B4E">
      <w:pPr>
        <w:pStyle w:val="m2571896016684001216msolistparagraph"/>
        <w:shd w:val="clear" w:color="auto" w:fill="FFFFFF"/>
        <w:spacing w:before="0" w:beforeAutospacing="0" w:after="0" w:afterAutospacing="0"/>
        <w:rPr>
          <w:color w:val="000000"/>
        </w:rPr>
      </w:pPr>
      <w:r w:rsidRPr="00A61B5B">
        <w:rPr>
          <w:color w:val="000000"/>
        </w:rPr>
        <w:t>    </w:t>
      </w:r>
    </w:p>
    <w:p w14:paraId="0CA0A055" w14:textId="06ADD05C" w:rsidR="009642C5" w:rsidRDefault="009642C5" w:rsidP="00156603">
      <w:pPr>
        <w:pStyle w:val="SrcHeading2"/>
        <w:ind w:left="576"/>
        <w:jc w:val="both"/>
        <w:rPr>
          <w:rFonts w:asciiTheme="majorHAnsi" w:hAnsiTheme="majorHAnsi"/>
          <w:color w:val="000000"/>
          <w:szCs w:val="24"/>
        </w:rPr>
      </w:pPr>
      <w:r w:rsidRPr="00A61B5B">
        <w:rPr>
          <w:rFonts w:asciiTheme="majorHAnsi" w:hAnsiTheme="majorHAnsi"/>
          <w:color w:val="000000"/>
          <w:szCs w:val="24"/>
        </w:rPr>
        <w:t>Total budget (</w:t>
      </w:r>
      <w:r w:rsidR="008550C0" w:rsidRPr="00A61B5B">
        <w:rPr>
          <w:rFonts w:asciiTheme="majorHAnsi" w:hAnsiTheme="majorHAnsi"/>
          <w:color w:val="000000"/>
          <w:szCs w:val="24"/>
        </w:rPr>
        <w:t xml:space="preserve">Same as </w:t>
      </w:r>
      <w:r w:rsidR="00412EC5" w:rsidRPr="00A61B5B">
        <w:rPr>
          <w:rFonts w:asciiTheme="majorHAnsi" w:hAnsiTheme="majorHAnsi"/>
          <w:color w:val="000000"/>
          <w:szCs w:val="24"/>
        </w:rPr>
        <w:t>S</w:t>
      </w:r>
      <w:r w:rsidR="008550C0" w:rsidRPr="00A61B5B">
        <w:rPr>
          <w:rFonts w:asciiTheme="majorHAnsi" w:hAnsiTheme="majorHAnsi"/>
          <w:color w:val="000000"/>
          <w:szCs w:val="24"/>
        </w:rPr>
        <w:t xml:space="preserve">ection </w:t>
      </w:r>
      <w:r w:rsidR="00412EC5" w:rsidRPr="00A61B5B">
        <w:rPr>
          <w:rFonts w:asciiTheme="majorHAnsi" w:hAnsiTheme="majorHAnsi"/>
          <w:color w:val="000000"/>
          <w:szCs w:val="24"/>
        </w:rPr>
        <w:t>01</w:t>
      </w:r>
      <w:r w:rsidRPr="00A61B5B">
        <w:rPr>
          <w:rFonts w:asciiTheme="majorHAnsi" w:hAnsiTheme="majorHAnsi"/>
          <w:color w:val="000000"/>
          <w:szCs w:val="24"/>
        </w:rPr>
        <w:t>):</w:t>
      </w:r>
    </w:p>
    <w:p w14:paraId="1714B87F" w14:textId="6BADCD1A" w:rsidR="00C25B4E" w:rsidRDefault="00C25B4E" w:rsidP="00C25B4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2F51C333" w14:textId="77777777" w:rsidR="008E2FC3" w:rsidRDefault="009F3528" w:rsidP="008E2FC3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1" w:name="_Ref15121361"/>
      <w:r w:rsidRPr="009F3528">
        <w:rPr>
          <w:rFonts w:asciiTheme="majorHAnsi" w:hAnsiTheme="majorHAnsi"/>
          <w:color w:val="000000"/>
        </w:rPr>
        <w:t>Background, literature (and what is missing), and motivation</w:t>
      </w:r>
      <w:r w:rsidR="008E2FC3">
        <w:rPr>
          <w:rFonts w:asciiTheme="majorHAnsi" w:hAnsiTheme="majorHAnsi"/>
          <w:color w:val="000000"/>
        </w:rPr>
        <w:t>:</w:t>
      </w:r>
    </w:p>
    <w:p w14:paraId="0CA0A056" w14:textId="1AEB2EB4" w:rsidR="009642C5" w:rsidRPr="00834816" w:rsidRDefault="006712B2" w:rsidP="00161E1E">
      <w:pPr>
        <w:pStyle w:val="SrcHeading2"/>
        <w:numPr>
          <w:ilvl w:val="0"/>
          <w:numId w:val="0"/>
        </w:numPr>
        <w:ind w:left="576" w:right="-421"/>
        <w:jc w:val="both"/>
        <w:rPr>
          <w:rFonts w:asciiTheme="majorHAnsi" w:hAnsiTheme="majorHAnsi"/>
          <w:color w:val="000000"/>
          <w:szCs w:val="24"/>
        </w:rPr>
      </w:pPr>
      <w:r w:rsidRPr="00834816">
        <w:rPr>
          <w:rFonts w:asciiTheme="majorHAnsi" w:hAnsiTheme="majorHAnsi"/>
          <w:color w:val="000000"/>
          <w:szCs w:val="24"/>
        </w:rPr>
        <w:t>The p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resent state of knowledge in the field of the proposed research, </w:t>
      </w:r>
      <w:r w:rsidR="009642C5" w:rsidRPr="00834816">
        <w:rPr>
          <w:rFonts w:asciiTheme="majorHAnsi" w:hAnsiTheme="majorHAnsi"/>
          <w:color w:val="000000"/>
          <w:szCs w:val="24"/>
          <w:u w:val="single"/>
        </w:rPr>
        <w:t>including references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: Review the current literate in the </w:t>
      </w:r>
      <w:r w:rsidR="00E15FD1" w:rsidRPr="00834816">
        <w:rPr>
          <w:rFonts w:asciiTheme="majorHAnsi" w:hAnsiTheme="majorHAnsi"/>
          <w:color w:val="000000"/>
          <w:szCs w:val="24"/>
        </w:rPr>
        <w:t>field to</w:t>
      </w:r>
      <w:r w:rsidR="009642C5" w:rsidRPr="00834816">
        <w:rPr>
          <w:rFonts w:asciiTheme="majorHAnsi" w:hAnsiTheme="majorHAnsi"/>
          <w:color w:val="000000"/>
          <w:szCs w:val="24"/>
        </w:rPr>
        <w:t xml:space="preserve"> provide the background to identify the research gap, and justify the scientific questions. The literature review must be specific and current. Cite relevant work in recent well-known journals, conferences and other publications.</w:t>
      </w:r>
      <w:bookmarkEnd w:id="1"/>
    </w:p>
    <w:p w14:paraId="0CA0A058" w14:textId="78DB0382" w:rsidR="009642C5" w:rsidRDefault="009642C5" w:rsidP="00161E1E">
      <w:pPr>
        <w:ind w:right="-421" w:firstLine="576"/>
        <w:jc w:val="both"/>
        <w:rPr>
          <w:rFonts w:asciiTheme="majorHAnsi" w:hAnsiTheme="majorHAnsi"/>
          <w:i/>
          <w:color w:val="000000"/>
          <w:szCs w:val="24"/>
        </w:rPr>
      </w:pPr>
      <w:r w:rsidRPr="00834816">
        <w:rPr>
          <w:rFonts w:asciiTheme="majorHAnsi" w:hAnsiTheme="majorHAnsi"/>
          <w:i/>
          <w:color w:val="000000"/>
          <w:szCs w:val="24"/>
        </w:rPr>
        <w:t>[Not exceeding 1000 words, excluding references]</w:t>
      </w:r>
    </w:p>
    <w:p w14:paraId="197F1F8D" w14:textId="77777777" w:rsidR="00186D91" w:rsidRDefault="00186D91" w:rsidP="00186D91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52293C8" w14:textId="77777777" w:rsidR="00186D91" w:rsidRPr="00834816" w:rsidRDefault="00186D91" w:rsidP="00161E1E">
      <w:pPr>
        <w:ind w:right="-421" w:firstLine="576"/>
        <w:jc w:val="both"/>
        <w:rPr>
          <w:rFonts w:asciiTheme="majorHAnsi" w:hAnsiTheme="majorHAnsi"/>
          <w:color w:val="000000"/>
          <w:szCs w:val="24"/>
        </w:rPr>
      </w:pPr>
    </w:p>
    <w:p w14:paraId="0CA0A05A" w14:textId="1FF7B1E3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 xml:space="preserve">Define the </w:t>
      </w:r>
      <w:r w:rsidR="00CA63C1">
        <w:rPr>
          <w:rFonts w:asciiTheme="majorHAnsi" w:hAnsiTheme="majorHAnsi"/>
          <w:color w:val="000000"/>
        </w:rPr>
        <w:t>question</w:t>
      </w:r>
      <w:r w:rsidRPr="00611697">
        <w:rPr>
          <w:rFonts w:asciiTheme="majorHAnsi" w:hAnsiTheme="majorHAnsi"/>
          <w:color w:val="000000"/>
        </w:rPr>
        <w:t>(s) that your research seeks to address:</w:t>
      </w:r>
    </w:p>
    <w:p w14:paraId="24C9371D" w14:textId="74C67278" w:rsid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7C22639F" w14:textId="4E54B8AE" w:rsidR="00EA1B21" w:rsidRPr="00EA1B21" w:rsidRDefault="00EA1B21" w:rsidP="00EA1B21"/>
    <w:p w14:paraId="233DD709" w14:textId="77777777" w:rsidR="00EA1B21" w:rsidRPr="00EA1B21" w:rsidRDefault="00EA1B21" w:rsidP="00EA1B21">
      <w:pPr>
        <w:jc w:val="center"/>
      </w:pPr>
    </w:p>
    <w:p w14:paraId="0CA0A05E" w14:textId="389CADF0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2" w:name="_Ref15120423"/>
      <w:r w:rsidRPr="00611697">
        <w:rPr>
          <w:rFonts w:asciiTheme="majorHAnsi" w:hAnsiTheme="majorHAnsi"/>
          <w:color w:val="000000"/>
        </w:rPr>
        <w:lastRenderedPageBreak/>
        <w:t>Define the specific objective(s) of the proposed research:</w:t>
      </w:r>
      <w:bookmarkEnd w:id="2"/>
    </w:p>
    <w:p w14:paraId="0CA0A05F" w14:textId="77777777" w:rsidR="009642C5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</w:p>
    <w:p w14:paraId="286AFF52" w14:textId="2BD1A716" w:rsidR="00CF4BD3" w:rsidRDefault="00CF4BD3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</w:p>
    <w:p w14:paraId="1564FB47" w14:textId="77777777" w:rsidR="00E43210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3" w:name="_Ref15121366"/>
      <w:r w:rsidRPr="00611697">
        <w:rPr>
          <w:rFonts w:asciiTheme="majorHAnsi" w:hAnsiTheme="majorHAnsi"/>
          <w:color w:val="000000"/>
        </w:rPr>
        <w:t>Significance of the proposed research:</w:t>
      </w:r>
    </w:p>
    <w:p w14:paraId="52C10CCB" w14:textId="5E0880F3" w:rsidR="004E5C87" w:rsidRPr="004E5C87" w:rsidRDefault="009642C5" w:rsidP="00E43210">
      <w:pPr>
        <w:pStyle w:val="SrcHeading2"/>
        <w:numPr>
          <w:ilvl w:val="0"/>
          <w:numId w:val="0"/>
        </w:numPr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Can the proposed research be expected to break new ground in your field?</w:t>
      </w:r>
      <w:r w:rsidRPr="00611697">
        <w:rPr>
          <w:rFonts w:asciiTheme="majorHAnsi" w:hAnsiTheme="majorHAnsi"/>
          <w:color w:val="000000"/>
        </w:rPr>
        <w:br/>
        <w:t>What innovative approaches does the proposal offer?</w:t>
      </w:r>
      <w:r w:rsidRPr="00611697">
        <w:rPr>
          <w:rFonts w:asciiTheme="majorHAnsi" w:hAnsiTheme="majorHAnsi"/>
          <w:color w:val="000000"/>
        </w:rPr>
        <w:br/>
      </w:r>
      <w:r w:rsidRPr="00611697">
        <w:rPr>
          <w:rFonts w:asciiTheme="majorHAnsi" w:hAnsiTheme="majorHAnsi"/>
          <w:b/>
          <w:bCs/>
          <w:color w:val="000000"/>
        </w:rPr>
        <w:t>What is the likelihood this research being published and cited in the international scientific literature?</w:t>
      </w:r>
    </w:p>
    <w:p w14:paraId="0CA0A060" w14:textId="5314A076" w:rsidR="009642C5" w:rsidRPr="00611697" w:rsidRDefault="009642C5" w:rsidP="004E5C87">
      <w:pPr>
        <w:pStyle w:val="SrcHeading2"/>
        <w:numPr>
          <w:ilvl w:val="0"/>
          <w:numId w:val="0"/>
        </w:numPr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What possible benefits could be derived from the findings of this research?</w:t>
      </w:r>
      <w:bookmarkEnd w:id="3"/>
    </w:p>
    <w:p w14:paraId="0CA0A062" w14:textId="77777777" w:rsidR="009642C5" w:rsidRDefault="009642C5" w:rsidP="00161E1E">
      <w:pPr>
        <w:ind w:firstLine="576"/>
        <w:jc w:val="both"/>
        <w:rPr>
          <w:rFonts w:asciiTheme="majorHAnsi" w:hAnsiTheme="majorHAnsi"/>
          <w:i/>
          <w:color w:val="000000"/>
          <w:szCs w:val="24"/>
        </w:rPr>
      </w:pPr>
      <w:r w:rsidRPr="00611697">
        <w:rPr>
          <w:rFonts w:asciiTheme="majorHAnsi" w:hAnsiTheme="majorHAnsi"/>
          <w:i/>
          <w:color w:val="000000"/>
          <w:szCs w:val="24"/>
        </w:rPr>
        <w:t>[Not exceeding 300 words]</w:t>
      </w:r>
    </w:p>
    <w:p w14:paraId="1BDBEBDC" w14:textId="0B64EFE8" w:rsidR="004A54EB" w:rsidRPr="00161E1E" w:rsidRDefault="004A54EB" w:rsidP="0052773A">
      <w:pPr>
        <w:jc w:val="both"/>
        <w:rPr>
          <w:rFonts w:asciiTheme="majorHAnsi" w:hAnsiTheme="majorHAnsi"/>
          <w:i/>
          <w:color w:val="000000"/>
          <w:szCs w:val="24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</w:t>
      </w:r>
      <w:r w:rsidR="0052773A">
        <w:rPr>
          <w:color w:val="000000"/>
        </w:rPr>
        <w:t>………………………………………………………………………………</w:t>
      </w:r>
    </w:p>
    <w:p w14:paraId="669A8BCF" w14:textId="4C1843BA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4" w:name="_Ref15121570"/>
      <w:r w:rsidRPr="00611697">
        <w:rPr>
          <w:rFonts w:asciiTheme="majorHAnsi" w:hAnsiTheme="majorHAnsi"/>
          <w:color w:val="000000"/>
        </w:rPr>
        <w:t>Describe your experience and outputs in relation to the proposed research:</w:t>
      </w:r>
      <w:bookmarkEnd w:id="4"/>
    </w:p>
    <w:p w14:paraId="3E85B416" w14:textId="5AFB3B63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5FD3F4D4" w14:textId="704F0B2B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Detailed description: Clearly indicate (a) Research design and data analysis and (b) Methodologies.</w:t>
      </w:r>
    </w:p>
    <w:p w14:paraId="1185D7A7" w14:textId="236C5B65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62D7EA04" w14:textId="0CB81BDD" w:rsidR="00E43210" w:rsidRPr="00161E1E" w:rsidRDefault="009642C5" w:rsidP="00E43210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 xml:space="preserve">Is there any work to be outsourced to commercial entities? </w:t>
      </w:r>
      <w:r w:rsidRPr="00611697">
        <w:rPr>
          <w:rFonts w:asciiTheme="majorHAnsi" w:hAnsiTheme="majorHAnsi"/>
          <w:i/>
          <w:color w:val="000000"/>
        </w:rPr>
        <w:t>Yes or No. I</w:t>
      </w:r>
      <w:r w:rsidRPr="00611697">
        <w:rPr>
          <w:rFonts w:asciiTheme="majorHAnsi" w:hAnsiTheme="majorHAnsi"/>
          <w:color w:val="000000"/>
        </w:rPr>
        <w:t>f so, provide details.</w:t>
      </w:r>
    </w:p>
    <w:p w14:paraId="0CA0A066" w14:textId="0E11B3DF" w:rsidR="009642C5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8" w14:textId="0399621D" w:rsidR="009642C5" w:rsidRPr="00161E1E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</w:rPr>
        <w:t>Action plan of the proposed research.</w:t>
      </w:r>
      <w:r w:rsidR="00B850BF">
        <w:rPr>
          <w:rFonts w:asciiTheme="majorHAnsi" w:hAnsiTheme="majorHAnsi"/>
          <w:color w:val="000000"/>
        </w:rPr>
        <w:t xml:space="preserve"> </w:t>
      </w:r>
      <w:r w:rsidRPr="00611697">
        <w:rPr>
          <w:rFonts w:asciiTheme="majorHAnsi" w:hAnsiTheme="majorHAnsi"/>
          <w:color w:val="000000"/>
        </w:rPr>
        <w:t>Give a chronology of all projected operations with time estimation in months.</w:t>
      </w:r>
    </w:p>
    <w:p w14:paraId="7DFC3718" w14:textId="2E55A56A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9" w14:textId="3A544B6F" w:rsidR="009642C5" w:rsidRDefault="009642C5" w:rsidP="00741781">
      <w:pPr>
        <w:pStyle w:val="SrcHeading2"/>
        <w:ind w:left="576"/>
        <w:jc w:val="both"/>
        <w:rPr>
          <w:rFonts w:asciiTheme="majorHAnsi" w:hAnsiTheme="majorHAnsi"/>
          <w:b/>
          <w:color w:val="000000"/>
        </w:rPr>
      </w:pPr>
      <w:bookmarkStart w:id="5" w:name="_Ref15121677"/>
      <w:r w:rsidRPr="00611697">
        <w:rPr>
          <w:rFonts w:asciiTheme="majorHAnsi" w:hAnsiTheme="majorHAnsi"/>
          <w:color w:val="000000"/>
        </w:rPr>
        <w:lastRenderedPageBreak/>
        <w:t xml:space="preserve">State the expected </w:t>
      </w:r>
      <w:r w:rsidRPr="00611697">
        <w:rPr>
          <w:rFonts w:asciiTheme="majorHAnsi" w:hAnsiTheme="majorHAnsi"/>
          <w:b/>
          <w:color w:val="000000"/>
        </w:rPr>
        <w:t>outputs</w:t>
      </w:r>
      <w:r w:rsidRPr="00611697">
        <w:rPr>
          <w:rFonts w:asciiTheme="majorHAnsi" w:hAnsiTheme="majorHAnsi"/>
          <w:color w:val="000000"/>
        </w:rPr>
        <w:t xml:space="preserve"> (deliverables) of the project. Demonstrate a link between the objectives in Section</w:t>
      </w:r>
      <w:r w:rsidR="002623AF">
        <w:rPr>
          <w:rFonts w:asciiTheme="majorHAnsi" w:hAnsiTheme="majorHAnsi"/>
          <w:color w:val="000000"/>
        </w:rPr>
        <w:t xml:space="preserve"> A.3 </w:t>
      </w:r>
      <w:r w:rsidRPr="00611697">
        <w:rPr>
          <w:rFonts w:asciiTheme="majorHAnsi" w:hAnsiTheme="majorHAnsi"/>
          <w:color w:val="000000"/>
        </w:rPr>
        <w:t xml:space="preserve">above and the outputs. Outputs should be verifiable and/or measurable: Make sure easily measurable ones such as the number of journal papers and </w:t>
      </w:r>
      <w:r w:rsidR="006355D8">
        <w:rPr>
          <w:rFonts w:asciiTheme="majorHAnsi" w:hAnsiTheme="majorHAnsi"/>
          <w:color w:val="000000"/>
        </w:rPr>
        <w:t xml:space="preserve">the </w:t>
      </w:r>
      <w:r w:rsidRPr="00611697">
        <w:rPr>
          <w:rFonts w:asciiTheme="majorHAnsi" w:hAnsiTheme="majorHAnsi"/>
          <w:color w:val="000000"/>
        </w:rPr>
        <w:t>number of successful research degrees are indicated. List the peer</w:t>
      </w:r>
      <w:r w:rsidR="006355D8">
        <w:rPr>
          <w:rFonts w:asciiTheme="majorHAnsi" w:hAnsiTheme="majorHAnsi"/>
          <w:color w:val="000000"/>
        </w:rPr>
        <w:t>-</w:t>
      </w:r>
      <w:r w:rsidRPr="00611697">
        <w:rPr>
          <w:rFonts w:asciiTheme="majorHAnsi" w:hAnsiTheme="majorHAnsi"/>
          <w:color w:val="000000"/>
        </w:rPr>
        <w:t xml:space="preserve">reviewed journals </w:t>
      </w:r>
      <w:r w:rsidR="003265C6">
        <w:rPr>
          <w:rFonts w:asciiTheme="majorHAnsi" w:hAnsiTheme="majorHAnsi"/>
          <w:color w:val="000000"/>
        </w:rPr>
        <w:t>and</w:t>
      </w:r>
      <w:r w:rsidRPr="00611697">
        <w:rPr>
          <w:rFonts w:asciiTheme="majorHAnsi" w:hAnsiTheme="majorHAnsi"/>
          <w:color w:val="000000"/>
        </w:rPr>
        <w:t xml:space="preserve"> conferences in which that you envisage publishing this proposed work. How many such papers will be generated? </w:t>
      </w:r>
      <w:r w:rsidRPr="00611697">
        <w:rPr>
          <w:rFonts w:asciiTheme="majorHAnsi" w:hAnsiTheme="majorHAnsi"/>
          <w:b/>
          <w:color w:val="000000"/>
        </w:rPr>
        <w:t>You are encouraged to aim for peer</w:t>
      </w:r>
      <w:r w:rsidR="006355D8">
        <w:rPr>
          <w:rFonts w:asciiTheme="majorHAnsi" w:hAnsiTheme="majorHAnsi"/>
          <w:b/>
          <w:color w:val="000000"/>
        </w:rPr>
        <w:t>-</w:t>
      </w:r>
      <w:r w:rsidRPr="00611697">
        <w:rPr>
          <w:rFonts w:asciiTheme="majorHAnsi" w:hAnsiTheme="majorHAnsi"/>
          <w:b/>
          <w:color w:val="000000"/>
        </w:rPr>
        <w:t xml:space="preserve">reviewed </w:t>
      </w:r>
      <w:r w:rsidR="00011A85" w:rsidRPr="00834816">
        <w:rPr>
          <w:rFonts w:asciiTheme="majorHAnsi" w:hAnsiTheme="majorHAnsi"/>
          <w:b/>
          <w:color w:val="auto"/>
        </w:rPr>
        <w:t xml:space="preserve">Q1 or Q2 </w:t>
      </w:r>
      <w:r w:rsidRPr="00611697">
        <w:rPr>
          <w:rFonts w:asciiTheme="majorHAnsi" w:hAnsiTheme="majorHAnsi"/>
          <w:b/>
          <w:color w:val="000000"/>
        </w:rPr>
        <w:t xml:space="preserve">journals indexed in Scopus, </w:t>
      </w:r>
      <w:r w:rsidR="00220485">
        <w:rPr>
          <w:rFonts w:asciiTheme="majorHAnsi" w:hAnsiTheme="majorHAnsi"/>
          <w:b/>
          <w:color w:val="000000"/>
        </w:rPr>
        <w:t>SCI</w:t>
      </w:r>
      <w:r w:rsidRPr="00611697">
        <w:rPr>
          <w:rFonts w:asciiTheme="majorHAnsi" w:hAnsiTheme="majorHAnsi"/>
          <w:b/>
          <w:color w:val="000000"/>
        </w:rPr>
        <w:t>E, AHCI, SSCI and ESCI; or the top 20 peer</w:t>
      </w:r>
      <w:r w:rsidR="006355D8">
        <w:rPr>
          <w:rFonts w:asciiTheme="majorHAnsi" w:hAnsiTheme="majorHAnsi"/>
          <w:b/>
          <w:color w:val="000000"/>
        </w:rPr>
        <w:t>-</w:t>
      </w:r>
      <w:r w:rsidRPr="00611697">
        <w:rPr>
          <w:rFonts w:asciiTheme="majorHAnsi" w:hAnsiTheme="majorHAnsi"/>
          <w:b/>
          <w:color w:val="000000"/>
        </w:rPr>
        <w:t>reviewed sources (journals &amp; conferences) in sub-categories of Google Scholar Metrics.</w:t>
      </w:r>
      <w:bookmarkEnd w:id="5"/>
    </w:p>
    <w:p w14:paraId="4EDEA4FC" w14:textId="620CE148" w:rsidR="0052773A" w:rsidRPr="0052773A" w:rsidRDefault="0052773A" w:rsidP="0052773A"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…………………….</w:t>
      </w:r>
    </w:p>
    <w:p w14:paraId="13FBAD4E" w14:textId="7A5EA56A" w:rsidR="00161E1E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6" w:name="_Ref15121580"/>
      <w:r w:rsidRPr="00611697">
        <w:rPr>
          <w:rFonts w:asciiTheme="majorHAnsi" w:hAnsiTheme="majorHAnsi"/>
          <w:color w:val="000000"/>
        </w:rPr>
        <w:t xml:space="preserve">State the </w:t>
      </w:r>
      <w:r w:rsidRPr="00611697">
        <w:rPr>
          <w:rFonts w:asciiTheme="majorHAnsi" w:hAnsiTheme="majorHAnsi"/>
          <w:b/>
          <w:color w:val="000000"/>
        </w:rPr>
        <w:t>outcomes</w:t>
      </w:r>
      <w:r w:rsidRPr="00611697">
        <w:rPr>
          <w:rFonts w:asciiTheme="majorHAnsi" w:hAnsiTheme="majorHAnsi"/>
          <w:color w:val="000000"/>
        </w:rPr>
        <w:t xml:space="preserve"> of the project. </w:t>
      </w:r>
      <w:r w:rsidR="00855CE7">
        <w:rPr>
          <w:rFonts w:asciiTheme="majorHAnsi" w:hAnsiTheme="majorHAnsi"/>
          <w:color w:val="000000"/>
        </w:rPr>
        <w:t>i</w:t>
      </w:r>
      <w:r w:rsidRPr="00611697">
        <w:rPr>
          <w:rFonts w:asciiTheme="majorHAnsi" w:hAnsiTheme="majorHAnsi"/>
          <w:color w:val="000000"/>
        </w:rPr>
        <w:t xml:space="preserve">.e., the impact of the research results will have on the wider scientific community and/or society. If possible, link each outcome to an implementing agency referred to in </w:t>
      </w:r>
      <w:bookmarkEnd w:id="6"/>
      <w:r w:rsidR="00840E91" w:rsidRPr="00725286">
        <w:rPr>
          <w:rFonts w:asciiTheme="majorHAnsi" w:hAnsiTheme="majorHAnsi"/>
          <w:i/>
          <w:iCs/>
          <w:color w:val="000000" w:themeColor="text1"/>
          <w:u w:val="single"/>
        </w:rPr>
        <w:t>A</w:t>
      </w:r>
      <w:r w:rsidR="00886F76" w:rsidRPr="00725286">
        <w:rPr>
          <w:rFonts w:asciiTheme="majorHAnsi" w:hAnsiTheme="majorHAnsi"/>
          <w:i/>
          <w:iCs/>
          <w:color w:val="000000" w:themeColor="text1"/>
          <w:u w:val="single"/>
        </w:rPr>
        <w:t>.10 of Section 01.</w:t>
      </w:r>
    </w:p>
    <w:p w14:paraId="0CA0A06C" w14:textId="77937E14" w:rsidR="009642C5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6E" w14:textId="14A43F0C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7" w:name="_Ref15121495"/>
      <w:r w:rsidRPr="00611697">
        <w:rPr>
          <w:rFonts w:asciiTheme="majorHAnsi" w:hAnsiTheme="majorHAnsi"/>
          <w:color w:val="000000"/>
        </w:rPr>
        <w:t>What institutions (whether public or private) will be able to meaningfully implement the findings of this research project?</w:t>
      </w:r>
      <w:bookmarkEnd w:id="7"/>
    </w:p>
    <w:p w14:paraId="190C7960" w14:textId="7C1367A1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70" w14:textId="24588B8A" w:rsidR="009642C5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bookmarkStart w:id="8" w:name="_Ref15121496"/>
      <w:r w:rsidRPr="00611697">
        <w:rPr>
          <w:rFonts w:asciiTheme="majorHAnsi" w:hAnsiTheme="majorHAnsi"/>
          <w:color w:val="000000"/>
        </w:rPr>
        <w:t>National relevance of the proposed research:</w:t>
      </w:r>
      <w:bookmarkEnd w:id="8"/>
    </w:p>
    <w:p w14:paraId="0E499E0E" w14:textId="73EDEC72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0CA0A072" w14:textId="24839BA7" w:rsidR="009642C5" w:rsidRPr="00161E1E" w:rsidRDefault="009642C5" w:rsidP="00741781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  <w:szCs w:val="24"/>
        </w:rPr>
        <w:t>Indicate</w:t>
      </w:r>
      <w:r w:rsidRPr="00611697">
        <w:rPr>
          <w:rFonts w:asciiTheme="majorHAnsi" w:hAnsiTheme="majorHAnsi"/>
          <w:color w:val="000000"/>
        </w:rPr>
        <w:t xml:space="preserve"> the </w:t>
      </w:r>
      <w:r w:rsidRPr="00611697">
        <w:rPr>
          <w:rFonts w:asciiTheme="majorHAnsi" w:hAnsiTheme="majorHAnsi"/>
          <w:color w:val="000000"/>
          <w:szCs w:val="24"/>
        </w:rPr>
        <w:t>possible</w:t>
      </w:r>
      <w:r w:rsidRPr="00611697">
        <w:rPr>
          <w:rFonts w:asciiTheme="majorHAnsi" w:hAnsiTheme="majorHAnsi"/>
          <w:color w:val="000000"/>
        </w:rPr>
        <w:t xml:space="preserve"> ways you could give publicity to the results of your research (apart from technical publications), taking into account the nature of the project and the people it would interest.</w:t>
      </w:r>
    </w:p>
    <w:p w14:paraId="2A466E16" w14:textId="67F728B0" w:rsidR="00161E1E" w:rsidRP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3DF22FE5" w14:textId="05CAD22E" w:rsidR="00161E1E" w:rsidRPr="00161E1E" w:rsidRDefault="009642C5" w:rsidP="00161E1E">
      <w:pPr>
        <w:pStyle w:val="SrcHeading2"/>
        <w:ind w:left="576"/>
        <w:jc w:val="both"/>
        <w:rPr>
          <w:rFonts w:asciiTheme="majorHAnsi" w:hAnsiTheme="majorHAnsi"/>
          <w:color w:val="000000"/>
        </w:rPr>
      </w:pPr>
      <w:r w:rsidRPr="00611697">
        <w:rPr>
          <w:rFonts w:asciiTheme="majorHAnsi" w:hAnsiTheme="majorHAnsi"/>
          <w:color w:val="000000"/>
          <w:szCs w:val="24"/>
        </w:rPr>
        <w:t>Indicate</w:t>
      </w:r>
      <w:r w:rsidRPr="00611697">
        <w:rPr>
          <w:rFonts w:asciiTheme="majorHAnsi" w:hAnsiTheme="majorHAnsi"/>
          <w:color w:val="000000"/>
        </w:rPr>
        <w:t xml:space="preserve"> equipment already available in the Department or university that will be employed for this research: </w:t>
      </w:r>
      <w:r w:rsidRPr="00EB0552">
        <w:rPr>
          <w:rFonts w:asciiTheme="majorHAnsi" w:hAnsiTheme="majorHAnsi"/>
          <w:color w:val="000000"/>
        </w:rPr>
        <w:t xml:space="preserve">A list of existing equipment in your </w:t>
      </w:r>
      <w:r w:rsidR="00735BEE" w:rsidRPr="00EB0552">
        <w:rPr>
          <w:rFonts w:asciiTheme="majorHAnsi" w:hAnsiTheme="majorHAnsi"/>
          <w:color w:val="000000"/>
        </w:rPr>
        <w:t>department</w:t>
      </w:r>
      <w:r w:rsidRPr="00EB0552">
        <w:rPr>
          <w:rFonts w:asciiTheme="majorHAnsi" w:hAnsiTheme="majorHAnsi"/>
          <w:color w:val="000000"/>
        </w:rPr>
        <w:t xml:space="preserve"> will signal to the SRC that the main purpose of your application is to perform the research rather than merely to acquire new equipment.</w:t>
      </w:r>
    </w:p>
    <w:p w14:paraId="34189FDF" w14:textId="77777777" w:rsidR="00161E1E" w:rsidRDefault="00161E1E" w:rsidP="00161E1E">
      <w:pPr>
        <w:pStyle w:val="m2571896016684001216msolistparagraph"/>
        <w:shd w:val="clear" w:color="auto" w:fill="FFFFFF"/>
        <w:spacing w:before="0" w:beforeAutospacing="0" w:after="0" w:afterAutospacing="0" w:line="360" w:lineRule="auto"/>
        <w:ind w:right="-421"/>
        <w:rPr>
          <w:color w:val="000000"/>
        </w:rPr>
      </w:pPr>
      <w:r>
        <w:rPr>
          <w:color w:val="000000"/>
        </w:rPr>
        <w:t>……………………………………………………………………………………………………….……………………………………………………………………………………………………….</w:t>
      </w:r>
    </w:p>
    <w:p w14:paraId="7B52D740" w14:textId="77777777" w:rsidR="00161E1E" w:rsidRPr="00161E1E" w:rsidRDefault="00161E1E" w:rsidP="00161E1E"/>
    <w:p w14:paraId="0CA0A074" w14:textId="77777777" w:rsidR="009642C5" w:rsidRPr="00611697" w:rsidRDefault="009642C5" w:rsidP="00741781">
      <w:pPr>
        <w:pStyle w:val="SrcHeading1"/>
        <w:jc w:val="both"/>
        <w:rPr>
          <w:rStyle w:val="Heading1Char"/>
          <w:color w:val="000000"/>
        </w:rPr>
      </w:pPr>
      <w:r w:rsidRPr="00611697">
        <w:rPr>
          <w:color w:val="000000"/>
          <w:szCs w:val="24"/>
        </w:rPr>
        <w:br w:type="page"/>
      </w:r>
      <w:bookmarkStart w:id="9" w:name="_Ref15121712"/>
      <w:r w:rsidRPr="00611697">
        <w:rPr>
          <w:rStyle w:val="Heading1Char"/>
          <w:b/>
          <w:bCs/>
          <w:color w:val="000000"/>
          <w:sz w:val="36"/>
          <w:szCs w:val="36"/>
        </w:rPr>
        <w:lastRenderedPageBreak/>
        <w:t xml:space="preserve">Referee </w:t>
      </w:r>
      <w:r w:rsidRPr="00611697">
        <w:rPr>
          <w:rStyle w:val="Heading1Char"/>
          <w:b/>
          <w:bCs/>
          <w:color w:val="000000"/>
          <w:sz w:val="32"/>
        </w:rPr>
        <w:t>Evaluation</w:t>
      </w:r>
      <w:r w:rsidR="002D63A9" w:rsidRPr="00611697">
        <w:rPr>
          <w:rStyle w:val="Heading1Char"/>
          <w:color w:val="000000"/>
        </w:rPr>
        <w:t xml:space="preserve"> </w:t>
      </w:r>
      <w:r w:rsidRPr="00611697">
        <w:rPr>
          <w:rStyle w:val="Heading1Char"/>
          <w:b/>
          <w:bCs/>
          <w:color w:val="000000"/>
          <w:sz w:val="36"/>
          <w:szCs w:val="36"/>
        </w:rPr>
        <w:t>Form</w:t>
      </w:r>
      <w:bookmarkEnd w:id="9"/>
    </w:p>
    <w:p w14:paraId="0CA0A075" w14:textId="77777777" w:rsidR="009642C5" w:rsidRPr="00C020FC" w:rsidRDefault="009642C5" w:rsidP="00741781">
      <w:pPr>
        <w:pStyle w:val="SrcHeading2"/>
        <w:ind w:left="576"/>
        <w:jc w:val="both"/>
        <w:rPr>
          <w:rFonts w:asciiTheme="majorHAnsi" w:hAnsiTheme="majorHAnsi"/>
          <w:b/>
          <w:bCs/>
          <w:color w:val="000000"/>
          <w:szCs w:val="24"/>
        </w:rPr>
      </w:pPr>
      <w:r w:rsidRPr="00C020FC">
        <w:rPr>
          <w:rFonts w:asciiTheme="majorHAnsi" w:hAnsiTheme="majorHAnsi"/>
          <w:b/>
          <w:bCs/>
          <w:color w:val="000000"/>
          <w:szCs w:val="24"/>
        </w:rPr>
        <w:t>Evaluation</w:t>
      </w:r>
    </w:p>
    <w:p w14:paraId="0CA0A076" w14:textId="5FAD1E1C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originality of the proposal (see especially Sections </w:t>
      </w:r>
      <w:r w:rsidR="007E59C1" w:rsidRPr="00F6143B">
        <w:rPr>
          <w:rFonts w:asciiTheme="majorHAnsi" w:hAnsiTheme="majorHAnsi"/>
          <w:color w:val="000000"/>
          <w:sz w:val="24"/>
          <w:szCs w:val="24"/>
        </w:rPr>
        <w:t>A.1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to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A.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>6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160"/>
        <w:gridCol w:w="2250"/>
        <w:gridCol w:w="2274"/>
      </w:tblGrid>
      <w:tr w:rsidR="00F6143B" w:rsidRPr="00F6143B" w14:paraId="0CA0A07B" w14:textId="77777777" w:rsidTr="00F6143B">
        <w:tc>
          <w:tcPr>
            <w:tcW w:w="2335" w:type="dxa"/>
          </w:tcPr>
          <w:p w14:paraId="0CA0A077" w14:textId="77777777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160" w:type="dxa"/>
          </w:tcPr>
          <w:p w14:paraId="26FBADD4" w14:textId="680AF58D" w:rsidR="00F6143B" w:rsidRPr="00F6143B" w:rsidRDefault="00F6143B" w:rsidP="00741781">
            <w:pPr>
              <w:jc w:val="both"/>
              <w:rPr>
                <w:rFonts w:asciiTheme="majorHAnsi" w:hAnsiTheme="majorHAnsi"/>
                <w:iCs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250" w:type="dxa"/>
          </w:tcPr>
          <w:p w14:paraId="0CA0A079" w14:textId="73BCA465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274" w:type="dxa"/>
          </w:tcPr>
          <w:p w14:paraId="0CA0A07A" w14:textId="77777777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F6143B" w:rsidRPr="00F6143B" w14:paraId="0CA0A07D" w14:textId="77777777" w:rsidTr="00DC753C">
        <w:trPr>
          <w:trHeight w:val="576"/>
        </w:trPr>
        <w:tc>
          <w:tcPr>
            <w:tcW w:w="9019" w:type="dxa"/>
            <w:gridSpan w:val="4"/>
          </w:tcPr>
          <w:p w14:paraId="0CA0A07C" w14:textId="0834A153" w:rsidR="00F6143B" w:rsidRPr="00F6143B" w:rsidRDefault="00F6143B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7E" w14:textId="4C2F7FB0" w:rsidR="009642C5" w:rsidRPr="00F6143B" w:rsidRDefault="009642C5" w:rsidP="00891493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scientific merit of the proposal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(see especially Sections A.1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to A.</w:t>
      </w:r>
      <w:r w:rsidR="00834816" w:rsidRPr="00F6143B">
        <w:rPr>
          <w:rFonts w:asciiTheme="majorHAnsi" w:hAnsiTheme="majorHAnsi"/>
          <w:color w:val="000000"/>
          <w:sz w:val="24"/>
          <w:szCs w:val="24"/>
        </w:rPr>
        <w:t>6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83" w14:textId="77777777" w:rsidTr="005737D3">
        <w:tc>
          <w:tcPr>
            <w:tcW w:w="2337" w:type="dxa"/>
          </w:tcPr>
          <w:p w14:paraId="0CA0A07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8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8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8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85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8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86" w14:textId="55479DCE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 xml:space="preserve">Rate the national relevance of the proposal (see especially Sections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 xml:space="preserve">A.12 </w:t>
      </w:r>
      <w:r w:rsidRPr="00F6143B">
        <w:rPr>
          <w:rFonts w:asciiTheme="majorHAnsi" w:hAnsiTheme="majorHAnsi"/>
          <w:color w:val="000000"/>
          <w:sz w:val="24"/>
          <w:szCs w:val="24"/>
        </w:rPr>
        <w:t>to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E0BE8" w:rsidRPr="00F6143B">
        <w:rPr>
          <w:rFonts w:asciiTheme="majorHAnsi" w:hAnsiTheme="majorHAnsi"/>
          <w:color w:val="000000"/>
          <w:sz w:val="24"/>
          <w:szCs w:val="24"/>
        </w:rPr>
        <w:t>A. 13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8B" w14:textId="77777777" w:rsidTr="005737D3">
        <w:tc>
          <w:tcPr>
            <w:tcW w:w="2337" w:type="dxa"/>
          </w:tcPr>
          <w:p w14:paraId="0CA0A087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88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89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8A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8D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8C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8E" w14:textId="6C2DA324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competence of the research team (see especially Sections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 xml:space="preserve"> A.6 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to 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>A. 11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93" w14:textId="77777777" w:rsidTr="005737D3">
        <w:tc>
          <w:tcPr>
            <w:tcW w:w="2337" w:type="dxa"/>
          </w:tcPr>
          <w:p w14:paraId="0CA0A08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9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9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9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95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9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96" w14:textId="3BCB4FF0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chance of success of the project (see especially Sections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 xml:space="preserve"> A.</w:t>
      </w:r>
      <w:r w:rsidR="00840E91" w:rsidRPr="00F6143B">
        <w:rPr>
          <w:rFonts w:asciiTheme="majorHAnsi" w:hAnsiTheme="majorHAnsi"/>
          <w:color w:val="000000"/>
          <w:sz w:val="24"/>
          <w:szCs w:val="24"/>
        </w:rPr>
        <w:t>9</w:t>
      </w:r>
      <w:r w:rsidRPr="00F6143B">
        <w:rPr>
          <w:rFonts w:asciiTheme="majorHAnsi" w:hAnsiTheme="majorHAnsi"/>
          <w:color w:val="000000"/>
          <w:sz w:val="24"/>
          <w:szCs w:val="24"/>
        </w:rPr>
        <w:t xml:space="preserve"> to</w:t>
      </w:r>
      <w:r w:rsidR="00891493" w:rsidRPr="00F6143B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D23F6B" w:rsidRPr="00F6143B">
        <w:rPr>
          <w:rFonts w:asciiTheme="majorHAnsi" w:hAnsiTheme="majorHAnsi"/>
          <w:color w:val="000000"/>
          <w:sz w:val="24"/>
          <w:szCs w:val="24"/>
        </w:rPr>
        <w:t>A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>.11</w:t>
      </w:r>
      <w:r w:rsidRPr="00F6143B">
        <w:rPr>
          <w:rFonts w:asciiTheme="majorHAnsi" w:hAnsiTheme="majorHAnsi"/>
          <w:color w:val="000000"/>
          <w:sz w:val="24"/>
          <w:szCs w:val="24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3"/>
        <w:gridCol w:w="2251"/>
        <w:gridCol w:w="2245"/>
        <w:gridCol w:w="2250"/>
      </w:tblGrid>
      <w:tr w:rsidR="009642C5" w:rsidRPr="00F6143B" w14:paraId="0CA0A09B" w14:textId="77777777" w:rsidTr="005737D3">
        <w:tc>
          <w:tcPr>
            <w:tcW w:w="2337" w:type="dxa"/>
          </w:tcPr>
          <w:p w14:paraId="0CA0A097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37" w:type="dxa"/>
          </w:tcPr>
          <w:p w14:paraId="0CA0A098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38" w:type="dxa"/>
          </w:tcPr>
          <w:p w14:paraId="0CA0A099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38" w:type="dxa"/>
          </w:tcPr>
          <w:p w14:paraId="0CA0A09A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9D" w14:textId="77777777" w:rsidTr="005737D3">
        <w:trPr>
          <w:trHeight w:val="576"/>
        </w:trPr>
        <w:tc>
          <w:tcPr>
            <w:tcW w:w="9350" w:type="dxa"/>
            <w:gridSpan w:val="4"/>
          </w:tcPr>
          <w:p w14:paraId="0CA0A09C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0CA0A09E" w14:textId="1481112D" w:rsidR="009642C5" w:rsidRPr="00F6143B" w:rsidRDefault="009642C5" w:rsidP="00741781">
      <w:pPr>
        <w:pStyle w:val="ListParagraph"/>
        <w:numPr>
          <w:ilvl w:val="0"/>
          <w:numId w:val="6"/>
        </w:numPr>
        <w:spacing w:before="120" w:after="60"/>
        <w:jc w:val="both"/>
        <w:rPr>
          <w:rFonts w:asciiTheme="majorHAnsi" w:hAnsiTheme="majorHAnsi"/>
          <w:color w:val="000000"/>
          <w:sz w:val="24"/>
          <w:szCs w:val="24"/>
        </w:rPr>
      </w:pPr>
      <w:r w:rsidRPr="00F6143B">
        <w:rPr>
          <w:rFonts w:asciiTheme="majorHAnsi" w:hAnsiTheme="majorHAnsi"/>
          <w:color w:val="000000"/>
          <w:sz w:val="24"/>
          <w:szCs w:val="24"/>
        </w:rPr>
        <w:t>Rate the value for money of the project (See especially Sections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 xml:space="preserve"> A.10 </w:t>
      </w:r>
      <w:r w:rsidRPr="00F6143B">
        <w:rPr>
          <w:rFonts w:asciiTheme="majorHAnsi" w:hAnsiTheme="majorHAnsi"/>
          <w:color w:val="000000"/>
          <w:sz w:val="24"/>
          <w:szCs w:val="24"/>
        </w:rPr>
        <w:t>to</w:t>
      </w:r>
      <w:r w:rsidR="00AC394F" w:rsidRPr="00F6143B">
        <w:rPr>
          <w:rFonts w:asciiTheme="majorHAnsi" w:hAnsiTheme="majorHAnsi"/>
          <w:color w:val="000000"/>
          <w:sz w:val="24"/>
          <w:szCs w:val="24"/>
        </w:rPr>
        <w:t xml:space="preserve"> B</w:t>
      </w:r>
      <w:r w:rsidRPr="00F6143B">
        <w:rPr>
          <w:rFonts w:asciiTheme="majorHAnsi" w:hAnsiTheme="majorHAnsi"/>
          <w:color w:val="000000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2"/>
        <w:gridCol w:w="2251"/>
        <w:gridCol w:w="2246"/>
        <w:gridCol w:w="2250"/>
      </w:tblGrid>
      <w:tr w:rsidR="009642C5" w:rsidRPr="00F6143B" w14:paraId="0CA0A0A3" w14:textId="77777777" w:rsidTr="005737D3">
        <w:tc>
          <w:tcPr>
            <w:tcW w:w="2316" w:type="dxa"/>
            <w:tcBorders>
              <w:bottom w:val="single" w:sz="4" w:space="0" w:color="000000" w:themeColor="text1"/>
            </w:tcBorders>
          </w:tcPr>
          <w:p w14:paraId="0CA0A09F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1 – Excellent</w:t>
            </w: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ab/>
            </w:r>
          </w:p>
        </w:tc>
        <w:tc>
          <w:tcPr>
            <w:tcW w:w="2310" w:type="dxa"/>
            <w:tcBorders>
              <w:bottom w:val="single" w:sz="4" w:space="0" w:color="000000" w:themeColor="text1"/>
            </w:tcBorders>
          </w:tcPr>
          <w:p w14:paraId="0CA0A0A0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2 – Good</w:t>
            </w:r>
          </w:p>
        </w:tc>
        <w:tc>
          <w:tcPr>
            <w:tcW w:w="2309" w:type="dxa"/>
            <w:tcBorders>
              <w:bottom w:val="single" w:sz="4" w:space="0" w:color="000000" w:themeColor="text1"/>
            </w:tcBorders>
          </w:tcPr>
          <w:p w14:paraId="0CA0A0A1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3 – Fair</w:t>
            </w:r>
          </w:p>
        </w:tc>
        <w:tc>
          <w:tcPr>
            <w:tcW w:w="2310" w:type="dxa"/>
            <w:tcBorders>
              <w:bottom w:val="single" w:sz="4" w:space="0" w:color="000000" w:themeColor="text1"/>
            </w:tcBorders>
          </w:tcPr>
          <w:p w14:paraId="0CA0A0A2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4 – Poor</w:t>
            </w:r>
          </w:p>
        </w:tc>
      </w:tr>
      <w:tr w:rsidR="009642C5" w:rsidRPr="00F6143B" w14:paraId="0CA0A0A5" w14:textId="77777777" w:rsidTr="005737D3">
        <w:trPr>
          <w:trHeight w:val="576"/>
        </w:trPr>
        <w:tc>
          <w:tcPr>
            <w:tcW w:w="9245" w:type="dxa"/>
            <w:gridSpan w:val="4"/>
            <w:tcBorders>
              <w:bottom w:val="single" w:sz="4" w:space="0" w:color="000000" w:themeColor="text1"/>
            </w:tcBorders>
          </w:tcPr>
          <w:p w14:paraId="0CA0A0A4" w14:textId="77777777" w:rsidR="009642C5" w:rsidRPr="00F6143B" w:rsidRDefault="009642C5" w:rsidP="00741781">
            <w:pPr>
              <w:jc w:val="both"/>
              <w:rPr>
                <w:rFonts w:asciiTheme="majorHAnsi" w:hAnsiTheme="majorHAnsi"/>
                <w:color w:val="000000"/>
                <w:szCs w:val="24"/>
              </w:rPr>
            </w:pPr>
            <w:r w:rsidRPr="00F6143B">
              <w:rPr>
                <w:rFonts w:asciiTheme="majorHAnsi" w:hAnsiTheme="majorHAnsi"/>
                <w:iCs/>
                <w:color w:val="000000"/>
                <w:szCs w:val="24"/>
              </w:rPr>
              <w:t>Comments:</w:t>
            </w:r>
          </w:p>
        </w:tc>
      </w:tr>
    </w:tbl>
    <w:p w14:paraId="6ADC1C20" w14:textId="192FD6B6" w:rsidR="00840E91" w:rsidRPr="00F6143B" w:rsidRDefault="00840E91" w:rsidP="00840E91">
      <w:pPr>
        <w:pStyle w:val="SrcHeading2"/>
        <w:numPr>
          <w:ilvl w:val="0"/>
          <w:numId w:val="0"/>
        </w:numPr>
        <w:jc w:val="both"/>
        <w:rPr>
          <w:rFonts w:asciiTheme="majorHAnsi" w:hAnsiTheme="majorHAnsi"/>
          <w:color w:val="000000"/>
          <w:szCs w:val="24"/>
        </w:rPr>
      </w:pPr>
    </w:p>
    <w:p w14:paraId="5B4CCAEC" w14:textId="2C11B287" w:rsidR="00840E91" w:rsidRPr="00F6143B" w:rsidRDefault="00840E91" w:rsidP="00840E91">
      <w:pPr>
        <w:rPr>
          <w:rFonts w:asciiTheme="majorHAnsi" w:hAnsiTheme="majorHAnsi"/>
          <w:szCs w:val="24"/>
        </w:rPr>
      </w:pPr>
    </w:p>
    <w:p w14:paraId="3DFAA302" w14:textId="534C65E2" w:rsidR="00840E91" w:rsidRDefault="00840E91" w:rsidP="00840E91"/>
    <w:p w14:paraId="34ED66FE" w14:textId="1294FA97" w:rsidR="00840E91" w:rsidRDefault="00840E91" w:rsidP="00840E91"/>
    <w:p w14:paraId="785E1DF0" w14:textId="77777777" w:rsidR="00840E91" w:rsidRPr="00840E91" w:rsidRDefault="00840E91" w:rsidP="00840E91"/>
    <w:p w14:paraId="0CA0A0A6" w14:textId="510FEBF6" w:rsidR="009642C5" w:rsidRPr="00AE4211" w:rsidRDefault="009642C5" w:rsidP="00840E91">
      <w:pPr>
        <w:pStyle w:val="SrcHeading2"/>
        <w:ind w:left="576"/>
        <w:jc w:val="both"/>
        <w:rPr>
          <w:rFonts w:asciiTheme="majorHAnsi" w:hAnsiTheme="majorHAnsi"/>
          <w:b/>
          <w:bCs/>
          <w:color w:val="000000"/>
          <w:sz w:val="28"/>
        </w:rPr>
      </w:pPr>
      <w:r w:rsidRPr="00AE4211">
        <w:rPr>
          <w:rFonts w:asciiTheme="majorHAnsi" w:hAnsiTheme="majorHAnsi"/>
          <w:b/>
          <w:bCs/>
          <w:color w:val="000000"/>
          <w:sz w:val="28"/>
        </w:rPr>
        <w:lastRenderedPageBreak/>
        <w:t>Decision</w:t>
      </w:r>
    </w:p>
    <w:p w14:paraId="0CA0A0A7" w14:textId="62B7F6F6" w:rsidR="004548A1" w:rsidRPr="00F6143B" w:rsidRDefault="00CF4E81" w:rsidP="00EF21CF">
      <w:pPr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 xml:space="preserve">.2.1. Indicate your recommendation regarding the </w:t>
      </w:r>
      <w:r w:rsidR="00613889" w:rsidRPr="00F6143B">
        <w:rPr>
          <w:rFonts w:asciiTheme="majorHAnsi" w:hAnsiTheme="majorHAnsi"/>
          <w:iCs/>
          <w:color w:val="000000"/>
          <w:szCs w:val="24"/>
        </w:rPr>
        <w:t>p</w:t>
      </w:r>
      <w:r w:rsidR="009642C5" w:rsidRPr="00F6143B">
        <w:rPr>
          <w:rFonts w:asciiTheme="majorHAnsi" w:hAnsiTheme="majorHAnsi"/>
          <w:iCs/>
          <w:color w:val="000000"/>
          <w:szCs w:val="24"/>
        </w:rPr>
        <w:t>roject:</w:t>
      </w:r>
    </w:p>
    <w:p w14:paraId="0CA0A0A8" w14:textId="5B012A6E" w:rsidR="004548A1" w:rsidRPr="00F6143B" w:rsidRDefault="00840E91" w:rsidP="00741781">
      <w:pPr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noProof/>
          <w:color w:val="E36C0A" w:themeColor="accent6" w:themeShade="BF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A0A0B1" wp14:editId="6EDDBEA2">
                <wp:simplePos x="0" y="0"/>
                <wp:positionH relativeFrom="column">
                  <wp:posOffset>3726180</wp:posOffset>
                </wp:positionH>
                <wp:positionV relativeFrom="paragraph">
                  <wp:posOffset>38735</wp:posOffset>
                </wp:positionV>
                <wp:extent cx="1059180" cy="1630680"/>
                <wp:effectExtent l="0" t="0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180" cy="1630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0A0B9" w14:textId="77777777" w:rsidR="009642C5" w:rsidRDefault="009642C5" w:rsidP="009642C5">
                            <w:pPr>
                              <w:rPr>
                                <w:sz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895"/>
                            </w:tblGrid>
                            <w:tr w:rsidR="009642C5" w14:paraId="0CA0A0BC" w14:textId="77777777" w:rsidTr="005B2F5D">
                              <w:trPr>
                                <w:trHeight w:val="365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B" w14:textId="77777777" w:rsidR="009642C5" w:rsidRDefault="009642C5"/>
                              </w:tc>
                            </w:tr>
                            <w:tr w:rsidR="009642C5" w14:paraId="0CA0A0BE" w14:textId="77777777" w:rsidTr="005B2F5D">
                              <w:trPr>
                                <w:trHeight w:val="248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D" w14:textId="77777777" w:rsidR="009642C5" w:rsidRDefault="009642C5"/>
                              </w:tc>
                            </w:tr>
                            <w:tr w:rsidR="009642C5" w14:paraId="0CA0A0C0" w14:textId="77777777" w:rsidTr="00D34EC7">
                              <w:trPr>
                                <w:trHeight w:val="562"/>
                              </w:trPr>
                              <w:tc>
                                <w:tcPr>
                                  <w:tcW w:w="895" w:type="dxa"/>
                                </w:tcPr>
                                <w:p w14:paraId="0CA0A0BF" w14:textId="77777777" w:rsidR="009642C5" w:rsidRDefault="009642C5"/>
                              </w:tc>
                            </w:tr>
                          </w:tbl>
                          <w:p w14:paraId="0CA0A0C1" w14:textId="77777777" w:rsidR="009642C5" w:rsidRDefault="009642C5" w:rsidP="009642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A0A0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3.4pt;margin-top:3.05pt;width:83.4pt;height:128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" strokecolor="white [3212]">
                <v:textbox>
                  <w:txbxContent>
                    <w:p w14:paraId="0CA0A0B9" w14:textId="77777777" w:rsidR="009642C5" w:rsidRDefault="009642C5" w:rsidP="009642C5">
                      <w:pPr>
                        <w:rPr>
                          <w:sz w:val="6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895"/>
                      </w:tblGrid>
                      <w:tr w:rsidR="009642C5" w14:paraId="0CA0A0BC" w14:textId="77777777" w:rsidTr="005B2F5D">
                        <w:trPr>
                          <w:trHeight w:val="365"/>
                        </w:trPr>
                        <w:tc>
                          <w:tcPr>
                            <w:tcW w:w="895" w:type="dxa"/>
                          </w:tcPr>
                          <w:p w14:paraId="0CA0A0BB" w14:textId="77777777" w:rsidR="009642C5" w:rsidRDefault="009642C5"/>
                        </w:tc>
                      </w:tr>
                      <w:tr w:rsidR="009642C5" w14:paraId="0CA0A0BE" w14:textId="77777777" w:rsidTr="005B2F5D">
                        <w:trPr>
                          <w:trHeight w:val="248"/>
                        </w:trPr>
                        <w:tc>
                          <w:tcPr>
                            <w:tcW w:w="895" w:type="dxa"/>
                          </w:tcPr>
                          <w:p w14:paraId="0CA0A0BD" w14:textId="77777777" w:rsidR="009642C5" w:rsidRDefault="009642C5"/>
                        </w:tc>
                      </w:tr>
                      <w:tr w:rsidR="009642C5" w14:paraId="0CA0A0C0" w14:textId="77777777" w:rsidTr="00D34EC7">
                        <w:trPr>
                          <w:trHeight w:val="562"/>
                        </w:trPr>
                        <w:tc>
                          <w:tcPr>
                            <w:tcW w:w="895" w:type="dxa"/>
                          </w:tcPr>
                          <w:p w14:paraId="0CA0A0BF" w14:textId="77777777" w:rsidR="009642C5" w:rsidRDefault="009642C5"/>
                        </w:tc>
                      </w:tr>
                    </w:tbl>
                    <w:p w14:paraId="0CA0A0C1" w14:textId="77777777" w:rsidR="009642C5" w:rsidRDefault="009642C5" w:rsidP="009642C5"/>
                  </w:txbxContent>
                </v:textbox>
                <w10:wrap type="square"/>
              </v:shape>
            </w:pict>
          </mc:Fallback>
        </mc:AlternateContent>
      </w:r>
    </w:p>
    <w:p w14:paraId="0CA0A0A9" w14:textId="0C4B9B43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1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– Recommend </w:t>
      </w:r>
      <w:r w:rsidR="00212BF0" w:rsidRPr="00F6143B">
        <w:rPr>
          <w:rFonts w:asciiTheme="majorHAnsi" w:hAnsiTheme="majorHAnsi"/>
          <w:iCs/>
          <w:color w:val="000000"/>
          <w:szCs w:val="24"/>
        </w:rPr>
        <w:t>strongly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0CA0A0AA" w14:textId="77777777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2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– Resubmit next year after improving application </w:t>
      </w:r>
      <w:r w:rsidRPr="00F6143B">
        <w:rPr>
          <w:rFonts w:asciiTheme="majorHAnsi" w:hAnsiTheme="majorHAnsi"/>
          <w:iCs/>
          <w:color w:val="000000"/>
          <w:szCs w:val="24"/>
        </w:rPr>
        <w:tab/>
      </w:r>
    </w:p>
    <w:p w14:paraId="0CA0A0AB" w14:textId="7202E3E3" w:rsidR="009642C5" w:rsidRPr="00F6143B" w:rsidRDefault="009642C5" w:rsidP="00741781">
      <w:pPr>
        <w:ind w:left="720" w:hanging="720"/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b/>
          <w:bCs/>
          <w:iCs/>
          <w:color w:val="000000"/>
          <w:szCs w:val="24"/>
        </w:rPr>
        <w:t>3</w:t>
      </w:r>
      <w:r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–</w:t>
      </w:r>
      <w:r w:rsidR="00840E91" w:rsidRPr="00F6143B">
        <w:rPr>
          <w:rFonts w:asciiTheme="majorHAnsi" w:hAnsiTheme="majorHAnsi"/>
          <w:iCs/>
          <w:color w:val="000000"/>
          <w:szCs w:val="24"/>
        </w:rPr>
        <w:t xml:space="preserve"> </w:t>
      </w:r>
      <w:r w:rsidRPr="00F6143B">
        <w:rPr>
          <w:rFonts w:asciiTheme="majorHAnsi" w:hAnsiTheme="majorHAnsi"/>
          <w:iCs/>
          <w:color w:val="000000"/>
          <w:szCs w:val="24"/>
        </w:rPr>
        <w:t>Decline</w:t>
      </w:r>
    </w:p>
    <w:p w14:paraId="134B33F7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0CA0A0AC" w14:textId="7A81B171" w:rsidR="009642C5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2. Justification for the decision:</w:t>
      </w:r>
    </w:p>
    <w:p w14:paraId="09EE67B1" w14:textId="77777777" w:rsidR="00CF4E81" w:rsidRPr="00F6143B" w:rsidRDefault="00CF4E81" w:rsidP="00741781">
      <w:pPr>
        <w:jc w:val="both"/>
        <w:rPr>
          <w:rFonts w:asciiTheme="majorHAnsi" w:hAnsiTheme="majorHAnsi"/>
          <w:iCs/>
          <w:color w:val="000000"/>
          <w:szCs w:val="24"/>
        </w:rPr>
      </w:pPr>
    </w:p>
    <w:p w14:paraId="0CA0A0AD" w14:textId="5C8142C5" w:rsidR="009642C5" w:rsidRPr="00F6143B" w:rsidRDefault="00CF4E81" w:rsidP="00741781">
      <w:pPr>
        <w:ind w:left="720" w:hanging="720"/>
        <w:jc w:val="both"/>
        <w:rPr>
          <w:rFonts w:asciiTheme="majorHAnsi" w:hAnsiTheme="majorHAnsi"/>
          <w:color w:val="000000"/>
          <w:szCs w:val="24"/>
        </w:rPr>
      </w:pPr>
      <w:r w:rsidRPr="00F6143B">
        <w:rPr>
          <w:rFonts w:asciiTheme="majorHAnsi" w:hAnsiTheme="majorHAnsi"/>
          <w:iCs/>
          <w:color w:val="000000"/>
          <w:szCs w:val="24"/>
        </w:rPr>
        <w:t>B</w:t>
      </w:r>
      <w:r w:rsidR="009642C5" w:rsidRPr="00F6143B">
        <w:rPr>
          <w:rFonts w:asciiTheme="majorHAnsi" w:hAnsiTheme="majorHAnsi"/>
          <w:iCs/>
          <w:color w:val="000000"/>
          <w:szCs w:val="24"/>
        </w:rPr>
        <w:t>.2.3. Suggestions for improvement (if any):</w:t>
      </w:r>
    </w:p>
    <w:p w14:paraId="0CA0A0AE" w14:textId="77777777" w:rsidR="009642C5" w:rsidRPr="00611697" w:rsidRDefault="009642C5" w:rsidP="00741781">
      <w:pPr>
        <w:ind w:left="720" w:hanging="720"/>
        <w:jc w:val="both"/>
        <w:rPr>
          <w:rFonts w:asciiTheme="majorHAnsi" w:hAnsiTheme="majorHAnsi"/>
          <w:color w:val="000000"/>
        </w:rPr>
      </w:pPr>
    </w:p>
    <w:p w14:paraId="0CA0A0AF" w14:textId="77777777" w:rsidR="00F65DBE" w:rsidRPr="00611697" w:rsidRDefault="00F65DBE" w:rsidP="00741781">
      <w:pPr>
        <w:jc w:val="both"/>
        <w:rPr>
          <w:rFonts w:asciiTheme="majorHAnsi" w:hAnsiTheme="majorHAnsi"/>
        </w:rPr>
      </w:pPr>
    </w:p>
    <w:sectPr w:rsidR="00F65DBE" w:rsidRPr="00611697" w:rsidSect="00BD0F3F"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6CD63" w14:textId="77777777" w:rsidR="00CC5721" w:rsidRDefault="00CC5721" w:rsidP="00F65DBE">
      <w:pPr>
        <w:spacing w:after="0" w:line="240" w:lineRule="auto"/>
      </w:pPr>
      <w:r>
        <w:separator/>
      </w:r>
    </w:p>
  </w:endnote>
  <w:endnote w:type="continuationSeparator" w:id="0">
    <w:p w14:paraId="551C303B" w14:textId="77777777" w:rsidR="00CC5721" w:rsidRDefault="00CC5721" w:rsidP="00F65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64089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52D9E0" w14:textId="77777777" w:rsidR="00EA1B21" w:rsidRPr="00EA1B21" w:rsidRDefault="00EA1B21" w:rsidP="00EA1B21">
            <w:pPr>
              <w:pStyle w:val="Header"/>
              <w:jc w:val="right"/>
              <w:rPr>
                <w:rFonts w:ascii="Times New Roman" w:hAnsi="Times New Roman" w:cs="Times New Roman"/>
              </w:rPr>
            </w:pPr>
            <w:r w:rsidRPr="00EA1B21">
              <w:rPr>
                <w:rFonts w:ascii="Times New Roman" w:hAnsi="Times New Roman" w:cs="Times New Roman"/>
              </w:rPr>
              <w:t xml:space="preserve">Page </w: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begin"/>
            </w:r>
            <w:r w:rsidRPr="00EA1B21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separate"/>
            </w:r>
            <w:r w:rsidRPr="00EA1B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end"/>
            </w:r>
            <w:r w:rsidRPr="00EA1B21">
              <w:rPr>
                <w:rFonts w:ascii="Times New Roman" w:hAnsi="Times New Roman" w:cs="Times New Roman"/>
              </w:rPr>
              <w:t xml:space="preserve"> of </w: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begin"/>
            </w:r>
            <w:r w:rsidRPr="00EA1B21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separate"/>
            </w:r>
            <w:r w:rsidRPr="00EA1B21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fldChar w:fldCharType="end"/>
            </w:r>
            <w:r w:rsidRPr="00EA1B21">
              <w:rPr>
                <w:rFonts w:ascii="Times New Roman" w:hAnsi="Times New Roman" w:cs="Times New Roman"/>
                <w:b/>
                <w:bCs/>
                <w:szCs w:val="24"/>
              </w:rPr>
              <w:tab/>
            </w:r>
            <w:r w:rsidRPr="00EA1B21">
              <w:rPr>
                <w:rFonts w:ascii="Times New Roman" w:hAnsi="Times New Roman" w:cs="Times New Roman"/>
              </w:rPr>
              <w:t>SRC/LT/2022</w:t>
            </w:r>
          </w:p>
          <w:p w14:paraId="658D8B2A" w14:textId="437D3A38" w:rsidR="00EA1B21" w:rsidRDefault="00CC5721">
            <w:pPr>
              <w:pStyle w:val="Footer"/>
              <w:jc w:val="center"/>
            </w:pPr>
          </w:p>
        </w:sdtContent>
      </w:sdt>
    </w:sdtContent>
  </w:sdt>
  <w:p w14:paraId="0CA0A0B8" w14:textId="4A3E4F76" w:rsidR="00D14800" w:rsidRDefault="00CC5721" w:rsidP="00CF4BD3">
    <w:pPr>
      <w:pStyle w:val="Footer"/>
      <w:tabs>
        <w:tab w:val="clear" w:pos="4680"/>
        <w:tab w:val="clear" w:pos="9360"/>
        <w:tab w:val="left" w:pos="71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D8B03" w14:textId="77777777" w:rsidR="00CC5721" w:rsidRDefault="00CC5721" w:rsidP="00F65DBE">
      <w:pPr>
        <w:spacing w:after="0" w:line="240" w:lineRule="auto"/>
      </w:pPr>
      <w:r>
        <w:separator/>
      </w:r>
    </w:p>
  </w:footnote>
  <w:footnote w:type="continuationSeparator" w:id="0">
    <w:p w14:paraId="6ACDB89A" w14:textId="77777777" w:rsidR="00CC5721" w:rsidRDefault="00CC5721" w:rsidP="00F65D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319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526391F"/>
    <w:multiLevelType w:val="multilevel"/>
    <w:tmpl w:val="D2386A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0D41B0F"/>
    <w:multiLevelType w:val="multilevel"/>
    <w:tmpl w:val="6AE657CA"/>
    <w:numStyleLink w:val="SrcHeadingsList"/>
  </w:abstractNum>
  <w:abstractNum w:abstractNumId="3" w15:restartNumberingAfterBreak="0">
    <w:nsid w:val="4815010C"/>
    <w:multiLevelType w:val="hybridMultilevel"/>
    <w:tmpl w:val="D1067A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8E36B0"/>
    <w:multiLevelType w:val="multilevel"/>
    <w:tmpl w:val="6AE657CA"/>
    <w:styleLink w:val="SrcHeadingsList"/>
    <w:lvl w:ilvl="0">
      <w:start w:val="1"/>
      <w:numFmt w:val="upperLetter"/>
      <w:pStyle w:val="Src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rcHeading2"/>
      <w:lvlText w:val="%1.%2."/>
      <w:lvlJc w:val="left"/>
      <w:pPr>
        <w:ind w:left="1116" w:hanging="576"/>
      </w:pPr>
      <w:rPr>
        <w:rFonts w:ascii="Times New Roman" w:hAnsi="Times New Roman" w:hint="default"/>
        <w:color w:val="984806" w:themeColor="accent6" w:themeShade="80"/>
        <w:sz w:val="24"/>
      </w:rPr>
    </w:lvl>
    <w:lvl w:ilvl="2">
      <w:start w:val="1"/>
      <w:numFmt w:val="decimal"/>
      <w:pStyle w:val="SrcHeading3"/>
      <w:lvlText w:val="%1.%2.%3."/>
      <w:lvlJc w:val="left"/>
      <w:pPr>
        <w:ind w:left="1170" w:hanging="720"/>
      </w:pPr>
      <w:rPr>
        <w:rFonts w:ascii="Times New Roman" w:hAnsi="Times New Roman" w:hint="default"/>
        <w:color w:val="984806" w:themeColor="accent6" w:themeShade="80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7B9E3D3A"/>
    <w:multiLevelType w:val="hybridMultilevel"/>
    <w:tmpl w:val="C29082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2"/>
  </w:num>
  <w:num w:numId="9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  <w:num w:numId="10">
    <w:abstractNumId w:val="2"/>
    <w:lvlOverride w:ilvl="0">
      <w:lvl w:ilvl="0">
        <w:start w:val="1"/>
        <w:numFmt w:val="upperLetter"/>
        <w:pStyle w:val="SrcHeading1"/>
        <w:lvlText w:val="%1."/>
        <w:lvlJc w:val="left"/>
        <w:pPr>
          <w:tabs>
            <w:tab w:val="num" w:pos="432"/>
          </w:tabs>
          <w:ind w:left="432" w:hanging="432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pStyle w:val="SrcHeading2"/>
        <w:lvlText w:val="%1.%2."/>
        <w:lvlJc w:val="left"/>
        <w:pPr>
          <w:ind w:left="1116" w:hanging="576"/>
        </w:pPr>
        <w:rPr>
          <w:rFonts w:ascii="Times New Roman" w:hAnsi="Times New Roman" w:hint="default"/>
          <w:color w:val="auto"/>
          <w:sz w:val="24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NLU0MDQ3sTA2MDJW0lEKTi0uzszPAykwNKwFAEdaoHstAAAA"/>
  </w:docVars>
  <w:rsids>
    <w:rsidRoot w:val="00F65DBE"/>
    <w:rsid w:val="00011A85"/>
    <w:rsid w:val="00156603"/>
    <w:rsid w:val="00161E1E"/>
    <w:rsid w:val="00161E94"/>
    <w:rsid w:val="0016503D"/>
    <w:rsid w:val="00186D91"/>
    <w:rsid w:val="00192D58"/>
    <w:rsid w:val="00212BF0"/>
    <w:rsid w:val="00220485"/>
    <w:rsid w:val="002229B6"/>
    <w:rsid w:val="002623AF"/>
    <w:rsid w:val="002A394C"/>
    <w:rsid w:val="002D63A9"/>
    <w:rsid w:val="003265C6"/>
    <w:rsid w:val="00334521"/>
    <w:rsid w:val="00412EC5"/>
    <w:rsid w:val="00436447"/>
    <w:rsid w:val="004548A1"/>
    <w:rsid w:val="004A54EB"/>
    <w:rsid w:val="004E5C87"/>
    <w:rsid w:val="0052773A"/>
    <w:rsid w:val="00611697"/>
    <w:rsid w:val="00613889"/>
    <w:rsid w:val="006355D8"/>
    <w:rsid w:val="00635D80"/>
    <w:rsid w:val="006712B2"/>
    <w:rsid w:val="006811EB"/>
    <w:rsid w:val="006E40F0"/>
    <w:rsid w:val="0070397D"/>
    <w:rsid w:val="00705FE7"/>
    <w:rsid w:val="00725286"/>
    <w:rsid w:val="00725A1B"/>
    <w:rsid w:val="00735BEE"/>
    <w:rsid w:val="00741781"/>
    <w:rsid w:val="00785587"/>
    <w:rsid w:val="007B0006"/>
    <w:rsid w:val="007C4A7A"/>
    <w:rsid w:val="007E59C1"/>
    <w:rsid w:val="00816616"/>
    <w:rsid w:val="00834816"/>
    <w:rsid w:val="00840E91"/>
    <w:rsid w:val="008550C0"/>
    <w:rsid w:val="00855CE7"/>
    <w:rsid w:val="008652E9"/>
    <w:rsid w:val="00886F76"/>
    <w:rsid w:val="00891493"/>
    <w:rsid w:val="008E2FC3"/>
    <w:rsid w:val="00905079"/>
    <w:rsid w:val="009642C5"/>
    <w:rsid w:val="009D74A9"/>
    <w:rsid w:val="009F3528"/>
    <w:rsid w:val="00A23718"/>
    <w:rsid w:val="00A61B5B"/>
    <w:rsid w:val="00AC394F"/>
    <w:rsid w:val="00AD77C5"/>
    <w:rsid w:val="00AE4211"/>
    <w:rsid w:val="00B01F19"/>
    <w:rsid w:val="00B850BF"/>
    <w:rsid w:val="00BC6760"/>
    <w:rsid w:val="00BE0BE8"/>
    <w:rsid w:val="00C020FC"/>
    <w:rsid w:val="00C25B4E"/>
    <w:rsid w:val="00C43CCB"/>
    <w:rsid w:val="00C66B73"/>
    <w:rsid w:val="00C74320"/>
    <w:rsid w:val="00CA63C1"/>
    <w:rsid w:val="00CB2702"/>
    <w:rsid w:val="00CC5721"/>
    <w:rsid w:val="00CF27F8"/>
    <w:rsid w:val="00CF4BD3"/>
    <w:rsid w:val="00CF4E81"/>
    <w:rsid w:val="00D23F6B"/>
    <w:rsid w:val="00D53354"/>
    <w:rsid w:val="00DC1DA4"/>
    <w:rsid w:val="00DC20D9"/>
    <w:rsid w:val="00DD41E8"/>
    <w:rsid w:val="00E15FD1"/>
    <w:rsid w:val="00E3452A"/>
    <w:rsid w:val="00E43210"/>
    <w:rsid w:val="00E55548"/>
    <w:rsid w:val="00EA1B21"/>
    <w:rsid w:val="00EB0552"/>
    <w:rsid w:val="00ED5713"/>
    <w:rsid w:val="00EF21CF"/>
    <w:rsid w:val="00F6143B"/>
    <w:rsid w:val="00F65DBE"/>
    <w:rsid w:val="00FC0ED4"/>
    <w:rsid w:val="00FE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0A04B"/>
  <w15:docId w15:val="{FB109BA8-EF77-4B3A-B5F7-D81B860D1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DBE"/>
    <w:pPr>
      <w:spacing w:after="200" w:line="288" w:lineRule="auto"/>
    </w:pPr>
    <w:rPr>
      <w:rFonts w:eastAsiaTheme="minorEastAsia"/>
      <w:sz w:val="24"/>
      <w:szCs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5DB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5D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5D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5DBE"/>
    <w:rPr>
      <w:rFonts w:asciiTheme="majorHAnsi" w:eastAsiaTheme="majorEastAsia" w:hAnsiTheme="majorHAnsi" w:cstheme="majorBidi"/>
      <w:color w:val="E36C0A" w:themeColor="accent6" w:themeShade="BF"/>
      <w:sz w:val="40"/>
      <w:szCs w:val="4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65D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F65DB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F65DBE"/>
    <w:pPr>
      <w:spacing w:line="240" w:lineRule="auto"/>
    </w:pPr>
    <w:rPr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F65DBE"/>
    <w:pPr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65DBE"/>
    <w:rPr>
      <w:rFonts w:ascii="Times New Roman" w:hAnsi="Times New Roman" w:cs="Times New Roman"/>
      <w:sz w:val="24"/>
      <w:szCs w:val="24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Light1">
    <w:name w:val="Table Grid Light1"/>
    <w:basedOn w:val="TableNormal"/>
    <w:uiPriority w:val="40"/>
    <w:rsid w:val="00F65DBE"/>
    <w:rPr>
      <w:rFonts w:eastAsiaTheme="minorEastAsia"/>
      <w:sz w:val="21"/>
      <w:szCs w:val="21"/>
      <w:lang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65D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DBE"/>
    <w:rPr>
      <w:rFonts w:eastAsiaTheme="minorEastAsia"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F65DBE"/>
    <w:rPr>
      <w:vertAlign w:val="superscript"/>
    </w:rPr>
  </w:style>
  <w:style w:type="numbering" w:customStyle="1" w:styleId="SrcHeadingsList">
    <w:name w:val="Src Headings List"/>
    <w:uiPriority w:val="99"/>
    <w:rsid w:val="00F65DBE"/>
    <w:pPr>
      <w:numPr>
        <w:numId w:val="1"/>
      </w:numPr>
    </w:pPr>
  </w:style>
  <w:style w:type="paragraph" w:customStyle="1" w:styleId="SrcHeading1">
    <w:name w:val="Src Heading 1"/>
    <w:basedOn w:val="Heading1"/>
    <w:qFormat/>
    <w:rsid w:val="00F65DBE"/>
    <w:pPr>
      <w:numPr>
        <w:numId w:val="2"/>
      </w:numPr>
    </w:pPr>
    <w:rPr>
      <w:sz w:val="32"/>
    </w:rPr>
  </w:style>
  <w:style w:type="paragraph" w:customStyle="1" w:styleId="SrcHeading2">
    <w:name w:val="Src Heading 2"/>
    <w:basedOn w:val="Heading2"/>
    <w:next w:val="Normal"/>
    <w:qFormat/>
    <w:rsid w:val="00F65DBE"/>
    <w:pPr>
      <w:numPr>
        <w:ilvl w:val="1"/>
        <w:numId w:val="2"/>
      </w:numPr>
      <w:spacing w:before="240" w:after="120" w:line="240" w:lineRule="auto"/>
    </w:pPr>
    <w:rPr>
      <w:rFonts w:ascii="Times New Roman" w:hAnsi="Times New Roman"/>
      <w:b w:val="0"/>
      <w:bCs w:val="0"/>
      <w:color w:val="E36C0A" w:themeColor="accent6" w:themeShade="BF"/>
      <w:sz w:val="24"/>
      <w:szCs w:val="28"/>
    </w:rPr>
  </w:style>
  <w:style w:type="paragraph" w:customStyle="1" w:styleId="SrcHeading3">
    <w:name w:val="Src Heading 3"/>
    <w:basedOn w:val="Heading3"/>
    <w:next w:val="Normal"/>
    <w:qFormat/>
    <w:rsid w:val="00F65DBE"/>
    <w:pPr>
      <w:numPr>
        <w:ilvl w:val="2"/>
        <w:numId w:val="2"/>
      </w:numPr>
      <w:spacing w:before="80" w:line="240" w:lineRule="auto"/>
      <w:ind w:left="1350"/>
    </w:pPr>
    <w:rPr>
      <w:rFonts w:ascii="Times New Roman" w:hAnsi="Times New Roman"/>
      <w:b w:val="0"/>
      <w:bCs w:val="0"/>
      <w:color w:val="E36C0A" w:themeColor="accent6" w:themeShade="BF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5DBE"/>
    <w:rPr>
      <w:rFonts w:asciiTheme="majorHAnsi" w:eastAsiaTheme="majorEastAsia" w:hAnsiTheme="majorHAnsi" w:cstheme="majorBidi"/>
      <w:b/>
      <w:bCs/>
      <w:color w:val="4F81BD" w:themeColor="accent1"/>
      <w:sz w:val="24"/>
      <w:szCs w:val="21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2C5"/>
    <w:rPr>
      <w:rFonts w:eastAsiaTheme="minorEastAsia"/>
      <w:sz w:val="24"/>
      <w:szCs w:val="21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6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2C5"/>
    <w:rPr>
      <w:rFonts w:eastAsiaTheme="minorEastAsia"/>
      <w:sz w:val="24"/>
      <w:szCs w:val="21"/>
      <w:lang w:bidi="ar-SA"/>
    </w:rPr>
  </w:style>
  <w:style w:type="paragraph" w:customStyle="1" w:styleId="m2571896016684001216msolistparagraph">
    <w:name w:val="m_2571896016684001216msolistparagraph"/>
    <w:basedOn w:val="Normal"/>
    <w:rsid w:val="00E55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Revision">
    <w:name w:val="Revision"/>
    <w:hidden/>
    <w:uiPriority w:val="99"/>
    <w:semiHidden/>
    <w:rsid w:val="00705FE7"/>
    <w:rPr>
      <w:rFonts w:eastAsiaTheme="minorEastAsia"/>
      <w:sz w:val="24"/>
      <w:szCs w:val="21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AE42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42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4211"/>
    <w:rPr>
      <w:rFonts w:eastAsiaTheme="minorEastAsia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42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4211"/>
    <w:rPr>
      <w:rFonts w:eastAsiaTheme="minorEastAsia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5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shan</dc:creator>
  <cp:lastModifiedBy>gopurar</cp:lastModifiedBy>
  <cp:revision>11</cp:revision>
  <cp:lastPrinted>2021-12-08T10:03:00Z</cp:lastPrinted>
  <dcterms:created xsi:type="dcterms:W3CDTF">2021-12-09T19:42:00Z</dcterms:created>
  <dcterms:modified xsi:type="dcterms:W3CDTF">2021-12-14T17:41:00Z</dcterms:modified>
</cp:coreProperties>
</file>